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 associated study guide for this factsheet i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Cs/>
          <w:b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Cs/>
          <w:b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8-20T14:30:49Z</dcterms:created>
  <dcterms:modified xsi:type="dcterms:W3CDTF">2024-08-20T1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